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31052566</w:t>
      </w:r>
      <w:r>
        <w:t xml:space="preserve"> </w:t>
      </w:r>
      <w:r>
        <w:t xml:space="preserve">คาบที่</w:t>
      </w:r>
      <w:r>
        <w:t xml:space="preserve"> </w:t>
      </w:r>
      <w:r>
        <w:t xml:space="preserve">1</w:t>
      </w:r>
      <w:r>
        <w:t xml:space="preserve"> </w:t>
      </w:r>
      <w:r>
        <w:t xml:space="preserve">แมน</w:t>
      </w:r>
    </w:p>
    <w:p>
      <w:pPr>
        <w:pStyle w:val="Date"/>
      </w:pPr>
      <w:r>
        <w:t xml:space="preserve">วันศุกร์ที่</w:t>
      </w:r>
      <w:r>
        <w:t xml:space="preserve"> </w:t>
      </w:r>
      <w:r>
        <w:t xml:space="preserve">2</w:t>
      </w:r>
      <w:r>
        <w:t xml:space="preserve"> </w:t>
      </w:r>
      <w:r>
        <w:t xml:space="preserve">มิถุนายน</w:t>
      </w:r>
      <w:r>
        <w:t xml:space="preserve"> </w:t>
      </w:r>
      <w:r>
        <w:t xml:space="preserve">2566</w:t>
      </w:r>
      <w:r>
        <w:t xml:space="preserve"> </w:t>
      </w:r>
      <w:r>
        <w:t xml:space="preserve">เวลา</w:t>
      </w:r>
      <w:r>
        <w:t xml:space="preserve"> </w:t>
      </w:r>
      <w:r>
        <w:t xml:space="preserve">08.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รับ ตอนนี้กล้อง… กล้องยังไม่ออกทางทีวี โอเคแล้วครับ สวัสดีครับ สวัสดีครับนักเรียน วิชาภาษาไทยนะครับ ครูเจสอนการอ่านในความนะครับ อ่านนักเรียนได้ใบงานที่คุณเจแจกไว้แล้วนะครับ ด้านด้านหน้านะครับ ตรงนี้นะ อันนี้ นักเรียนนักเรียนดูนะครับ นักเรียนดูแล้วก็ เดี๋ยวจะอธิบายความหมายของการอ่านจับใจความให้นักเรียนฟังนะครับ สำหรับการอ่านจับใจความนะครับ การอ่านเพื่อจับใจความสำคัญ หมายถึง การอ่านเพื่อเก็บสาระสำคัญของเรื่องที่อ่าน เช่น เก็บจุดมุ่งหมายสำคัญของเรื่อง เก็บเนื้อเรื่องที่สำคัญ เก็บความรู้หรือข้อมูลที่น่าสนใจตลอดจนแนวคิดหรือทัศนะของผู้เขียนใจความสำคัญ หมายถึง ใจความสำคัญที่เด่นที่สุดในย่อหน้านะครับ เป็นแก่นของย่อหน้าครอบคลุมเนื้อหาในประโยคอื่น ๆ ด้วยนะครับ ลักษณะใจความสำคัญนะครับ ดังนี้ 1. ใจความสำคัญเป็นข้อความที่ทำหน้าที่คลุมใจความข้ออื่น ๆ นะครับ ก็คือในใจความสำคัญนี่ มันจะประกอบไปด้วย ในบทความที่เราอ่านทั้งหมดมันจะประกอบไปด้วย 1. เลยใคร 2. ทำอะไร 3. ที่ไหน แล้วก็ 4. อย่างไร มันจะประกอบไปด้วยองค์ประกอบตรงนี้ อย่างเช่น ครูเจจะยกตัวอย่างนะครับ ว่านักเรียนชั้น ม. 4/1 เดินทางไปเที่ยวที่จังหวัดอุดรธานี ไปพบเจอสิงโต และสิงโตได้ทำร้ายนักเรียนชั้น ม. 4/1 จนตายไปหมด อย่างนี้นะครับ ก็คือสรุปใจความสำคัญ ก็คือนักเรียนชั้น ม. 4/1 อันนี้คือใคร ใคร ก็คือนักเรียนชั้น ม. 4/1 ทำอะไรครับ ไปทำอะไร ไปเที่ยวไปเที่ยวที่จังหวัดอุดรธานี ไป…ไปทำอะไร ก็คือไปเที่ยวที่ไหน ก็คือที่จังหวัดอุดรธานี แล้วเกิด… เกิดอะไรขึ้นครับ ไปเจอสิงโตใช่ไหม หรือไปเจอ ไปเจอสัตว์สัตว์ร้าย ก็เลยทำร้ายนี่ล่ะครับ คือใจความสำคัญเรา ก็คือพูดง่าย ๆ ว่าเราอ่านบทความเราอ่านเนื้อหา ไม่ว่าจะอ่านที่หนังสือที่หนังสือพิมพ์ หรือสื่อสิ่งพิมพ์สื่ออิเล็กทรอนิกส์ออนไลน์ทุกอย่าง นักเรียนมี Facebook ไหมครับ นักเรียนมี Facebook นักเรียนอ่านอ่านเสร็จปุ๊บ นักเรียนจับใจความสำคัญ ก็คือนักเรียนเข้าใจอยู่ใช่ไหมครับ เวลานักเรียนอ่านข้อความต่าง ๆ นักเรียนเข้าใจนะ ที่นี่ครูเจมีใบงานให้นักเรียน นักเรียนลองศึกษาอ่านดูแล้วก็ให้เขียน… เขียนสรุปใจความสำคัญให้คุณครูในสมุดนะ แล้วคุณครูให้ใบงานนักเรียนเขียน เดี๋ยวครูอ่าน… อ่านให้นักเรียนฟังก่อน แล้วก็ให้นักเรียนเขียนลงในสมุด เขียนลงในสมุดแล้วก็เขียนอธิบาย ว่านักเรียนเข้าใจอย่างไร กับบทความนี้จะให้เวลา10 นาที ในการเขียน ครูเจอ่านให้ฟังก่อน 1 รอบ ให้นักเรียนดูบทความต่อไปนี้นะครับ แล้วก็ให้เขียนใจความสำคัญ ว่าเขาพูดถึงอะไรอย่าลืมนะครับ ว่าแต่ความสำคัญจะมีอยู่ที่ ใคร ทำอะไร ที่ไหน อย่างไร เดี๋ยวมาเริ่มเลยนะครับ อโรคยาปรมาลาภา การไม่มีโรคเป็นลาภอันประเสริฐ การมีสุขภาพดีไม่มีโรค จึงเป็นความสุข ซึ่งความสุขนี้ประกอบไปด้วยนักเรียนเห็นบนกระดานที่ครูเจเขียนไหมครับ นักเรียนเขียนลงในสมุดเลย เดี๋ยวพี่ล่ามรอสัก 10 นาทีนะครับ ผ่านไปแล้ว 5 นาทีนะครับ เหลือเวลาอีก 5 นาทีนะครับ เดี๋ยวคุณครูจะมาให้นักเรียนเสนอความคิดเห็นด้วยการกับคุณครู ว่าเขาพูดถึงเรื่องอะไร นักเรียนเสร็จเรียบร้อยแล้วนะ ทีนี้นะครับ บทความที่คุณครูให้นักเรียนเขียนลงในสมุด ทีนี้คุณครูจะถาม… คุณครูคุณครูก็จะบอกนักเรียนนะครับ ว่าพอนักเรียนอ่านปุ๊บ นักเรียนนักเรียนจะเจอใจความสำคัญของของบทความตรงนี้ ว่ามันจะอยู่ตรงไหน เดี๋ยว… เดี๋ยวคุณครูจะอ่านการพิจารณาใจความสำคัญให้นักเรียนก่อน ให้นักเรียนทำความเข้าใจตรงนี้ก่อน นักเรียนจะ… จะได้เข้าใจลึกซึ้งมากขึ้นนะครับ ก็คือใจความสำคัญนี่ จะปรากฏอยู่ในตำแหน่งของข้อความ ดังต่อไปนี้ 1.ใจความสำคัญที่ปรากฏอยู่ในแต่ละย่อหน้า จะอยู่ตำแหน่งต้นของย่อหน้า และมีรายละเอียดวางอยู่ในตำแหน่งถัดไป 2. ใจความสำคัญอยู่ในตำแหน่งท้ายของย่อหน้า โดยกล่าวถึงรายละเอียดต่าง ๆ อย่างคลุม ๆ ไว้ก่อนตอนต้น ไว้อยู่ในตอนต้นนะครับ 3. ใจความสำคัญอยู่ในตำแหน่งตอน… อยู่ในตำแหน่งต้นและท้ายย่อหน้า มีรายละเอียดอยู่ตรงกลาง วิธีการอ่านจับใจความสำคัญนะครับ มันขึ้นอยู่ที่ ว่ามันขึ้นอยู่ที่ความชอบของแต่ละคน ว่าเวลาเราอ่านเจอแต่ความสำคัญน่ะ เราจะใช้วิธีการไหนที่จะเน้น เพื่อที่จะให้เราเห็นง่ายแล้วก็เข้าใจง่าย อย่างเช่นนะครับ อย่างประโยคอย่างบทความที่คุณครูให้นักเรียนดูตรงนี้นะครับ คุณครูจะอ่านให้ฟังอีกรอบหนึ่งนะ อโรคยาปรมาลาภา การไม่มีโรคเป็นลาภอันประเสริฐ การมีสุขภาพดี ไม่มีโรค จึงเป็นความสุข ซึ่งความสุขนี้ ประกอบไปด้วย สุขกาย สุขใจ และสุขทางสังคม ทีนี้นักเรียนนักเรียนดู นักเรียนดูนะครับ ว่าใจความสำคัญของบทความนี้จะอยู่ตรงไหน เขากำลังพูดถึง ว่าการไม่มีโรค คือ โรคภัย ก็คือเป็นสิ่งที่ดี นักเรียนนักเรียนดูนะครับ ว่าความสำคัญของของบทความนี้ เขาจะอยู่ตรงกลาง เขาจะอยู่ตรงกลางที่เขียน ว่าการมีสุขภาพดี ไม่มีโรค นี่คือใจความสำคัญของบทความนี้ นักเรียนนักเรียนเขียนลงในสมุดได้เลย ว่าใจความสำคัญของบทความนี้ คือ การมีสุขภาพที่ดี ไม่มีโรค นี่คือใจความสำคัญของบทความนี้ตอนนี้เราก็สอนมาสัก 30 นาทีแล้ว ให้นักเรียนพักสัก 5 นาทีนะครับ ให้นักเรียนเข้าห้องน้ำ ดื่มน้ำอะไรให้เรียบร้อย แล้วก็เข้ามาเรียนปกตินะครับ เดี๋ยวก็จะมีใบงานทำอีกในต่อไป ครับผม พักสัก 5 นาทีนะครับ นักเรียนมาครบแล้วนะครับ ทีนี้คุณครูจะให้นักเรียนทำใบงานนะครับ ให้ทำเป็นใบงาน 1 ใบงานทำ 2 คนนะครับ ก็คือให้… ให้จับคู่กัน จับคู่กัน 2 คน แล้วคุณครูจะให้ใบงาน 1 ใบงานต่อ 2 คนนะครับ แล้วก็ให้นักเรียนเขียนลงในสมุด นักเรียนห้ามเขียนอะไรลงบนใบงานที่คุณครูให้นะ ห้ามเขียนบนเขียนบนใบงานที่คุณครู ให้นักเรียนคัดลอกที่อยู่ในใบงานลงในสมุดของนักเรียนนะครับ แล้วก็ให้ทำงานเป็นคู่กัน จับคู่กันได้เลยครับ 2 คน หรือว่าจะเป็นคู่ที่นั่งคู่กันนับไป 2 ไป 2 ไป 2 อย่างนี้ก็ได้เลยนะครับ เดี๋ยวครูจะแจกในงานนะ ให้นักเรียนนั่งทำนะครับ แล้วก็… แล้วเราเดี๋ยวคุณครูจะตรวจใบงานให้นักเรียนอีกทีหลัง แล้วก็ถ่ายภาพนี้จะมีการทดสอบครับผม จะมีให้นักเรียนทำข้อสอบด้วย30 ข้อเริ่มทำข้อสอบในช่วง 09.15 น. ใช้เวลา 15 นาทีในการสอบในครั้งนี้นะครับ ในท้ายคาบครับผม เดี๋ยวคุณครูจะแจกใบงานให้นักเรียนนะครับ เขียนลงในสมุดนะ ให้เขียนลงในสมุดเลยนะครับ แล้วก็ให้นักเรียนตอบคำถามตามข้อ แต่ละคนจะได้แบบฝึกหัดไม่เหมือนกันนะครับผม ใช่ครับ ให้เขียนลงในสมุดเลยนักเรียนครับ พอคุณครูเห็นนักเรียนทำใบงานแล้วนะ เดี๋ยวคุณครูจะให้นักเรียนให้เวลามากขึ้น ให้เวลามากขึ้นไปจนถึง 09.30 น. นะ 9:30 น ในการทำรายงาน เพราะว่านักเรียนค่อนข้างที่จะเขียน… เขียน เขียนค่อนข้างช้า แล้วก็ใช้ความคิดนิดหนึ่งอย่างนี้นะครับผม ก็ช่วย ๆ กันให้มันออกมาดีที่สุดนะ เดี๋ยว 09.30 น เดี๋ยว…. เดี๋ยวชั่วโมง… ชั่วโมงหน้าก็คือช่วงเวลา9.30 น. ถึง 10:00 น เดี๋ยวคุณครูจะมีให้มีสอบสอบหลังหลังที่เรียนเสร็จตรงนี้นะครับผม นักเรียนคนไหนถ้าเสร็จแล้วนะครับ เดี๋ยวรอ เดี๋ยวรอพี่ล่ามก่อน นักเรียนคนไหนถ้าเสร็จแล้วให้นำสมุดนะครับ ไปส่งไว้ที่บนโต๊ะของคุณครู ก็นั่งรอเพื่อน ๆ อีกแป๊บหนึ่ง เดี๋ยวจะทำการถาม ครูจะให้นักเรียนทำ… ทำข้อสอบจำนวน 30 ข้อ ครับผม คุณครูจะให้เวลาอีก 5 นาทีนะ ถ้ายังไม่เสร็จ เดี๋ยวคุณครูจะให้ไปทำเป็นการบ้านนะครับ แล้วก็เดี๋ยวจะให้ทำข้อสอบแล้ว เพราะว่าเดี๋ยวเวลาจะไม่ทัน โอเคนะครับ เดี๋ยวเก็บเดี๋ยวเก็บไว้ก่อนนะ เดี๋ยวแบบเดี๋ยวแบบฝึกหัดนักเรียนเก็บไว้ก่อน เดี๋ยวคุณครูจะให้นักเรียนทำข้อสอบแล้ว นักเรียนได้ข้อสอบที่คุณครูแจกให้ไปแล้วนะครับ นักเรียนห้ามเขียนใด ๆ เลยนะครับ ลงในบนข้อสอบกระดาษข้อสอบของคุณครู ให้นักเรียนเขียนชื่อ นามสกุล ชั้น เลขที่ ลงในกระดาษคำตอบให้เรียบร้อย แล้วก็เริ่มทำข้อสอบได้เลยครับ เดี๋ยวจะให้เวลาจนถึงเวลา 10.00 น. นะ 10 โมงเดี๋ยวคุณครูจะเก็บข้อสอบทำได้แค่ไหนเอาแค่นั้น ถ้าใครทำไม่ทันก็เดี๋ยวค่อยว่ากัน โอเคครับ เริ่มทำข้อสอบได้ครับ คุณครูอนุญาตให้นักเรียนนั่งใกล้กันได้ แต่ว่านักเรียนห้ามลอกกันนะครับ ห้ามลอกกันนะเหลือเวลาอีก 5 นาทีนะครับ อาบเสร็จทุกคนแล้วนะครับ เป็นเวลาพอดีเลยอีก 5 นาที 10 โมง โอเคเดี๋ยวคาบหน้านะครับ คุณครูจะมาแจ้งคะแนนนักเรียนรับทราบนะ ว่านักเรียนได้คะแนนเท่าไร ว่านักเรียนจะเข้าใจในการเรียนการสอนครั้งนี้หรือเปล่า มากน้อยแค่ไหน ไว้เจอกัน คาบหน้าครับ สำหรับวันนี้คุณครูก็จบการสอนเพียงเท่านี้สวัสดีครับ ขอบคุณพี่ล่ามนะครับ</w:t>
      </w:r>
    </w:p>
    <w:p>
      <w:pPr>
        <w:pStyle w:val="BodyText"/>
      </w:pPr>
      <w:r>
        <w:t xml:space="preserve">(ล่าม) อาจารย์คะ</w:t>
      </w:r>
    </w:p>
    <w:p>
      <w:pPr>
        <w:pStyle w:val="BodyText"/>
      </w:pPr>
      <w:r>
        <w:t xml:space="preserve">(อาจารย์) ครับผม</w:t>
      </w:r>
    </w:p>
    <w:p>
      <w:pPr>
        <w:pStyle w:val="BodyText"/>
      </w:pPr>
      <w:r>
        <w:t xml:space="preserve">(ล่าม) อาจารย์มีสอนออกไหมคะ หรือว่าวันนี้หมดแค่นี้นะคะ มีสอนต่อตอน 48 ที่แจ้งไว้มี 10:30 น จนถึงเที่ยงครับผม</w:t>
      </w:r>
    </w:p>
    <w:p>
      <w:pPr>
        <w:pStyle w:val="BodyText"/>
      </w:pPr>
      <w:r>
        <w:t xml:space="preserve">(ล่าม)โอเคค่ะ แต่ช่วงบ่ายไม่มีใช่ไหมคะ อาจารย์ช่วงบ่ายนี้ผมผมไม่แน่ใจครับ แต่ว่าของผม 10 โมงครึ่งถึงเที่ยงถ้าต่อไปนะครับผม</w:t>
      </w:r>
    </w:p>
    <w:p>
      <w:pPr>
        <w:pStyle w:val="BodyText"/>
      </w:pPr>
      <w:r>
        <w:t xml:space="preserve">(ล่าม) มีสแตนบายค่ะ ครับผม ขอบคุณมาก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SUD ท31101 ภาษาไทย 1 (ม.4/1) 31052566 คาบที่ 1 แมน</dc:title>
  <dc:creator/>
  <cp:keywords/>
  <dcterms:created xsi:type="dcterms:W3CDTF">2024-01-04T03:02:32Z</dcterms:created>
  <dcterms:modified xsi:type="dcterms:W3CDTF">2024-01-04T03: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มิถุนายน 2566 เวลา 08.34 น.</vt:lpwstr>
  </property>
  <property fmtid="{D5CDD505-2E9C-101B-9397-08002B2CF9AE}" pid="3" name="subtitle">
    <vt:lpwstr/>
  </property>
</Properties>
</file>